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65E2D" w14:textId="77777777" w:rsidR="00D316A6" w:rsidRDefault="00D316A6" w:rsidP="00D316A6">
      <w:pPr>
        <w:jc w:val="center"/>
        <w:rPr>
          <w:rFonts w:ascii="仿宋" w:eastAsia="仿宋" w:hAnsi="仿宋"/>
          <w:b/>
          <w:bCs/>
          <w:sz w:val="28"/>
          <w:szCs w:val="32"/>
        </w:rPr>
      </w:pPr>
      <w:r>
        <w:rPr>
          <w:rFonts w:ascii="仿宋" w:eastAsia="仿宋" w:hAnsi="仿宋" w:hint="eastAsia"/>
          <w:b/>
          <w:bCs/>
          <w:sz w:val="28"/>
          <w:szCs w:val="32"/>
        </w:rPr>
        <w:t>报名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70"/>
        <w:gridCol w:w="1735"/>
        <w:gridCol w:w="1811"/>
        <w:gridCol w:w="1925"/>
        <w:gridCol w:w="2125"/>
        <w:gridCol w:w="2410"/>
        <w:gridCol w:w="2411"/>
      </w:tblGrid>
      <w:tr w:rsidR="00D316A6" w14:paraId="2AE7EA4B" w14:textId="77777777" w:rsidTr="004F2459">
        <w:tc>
          <w:tcPr>
            <w:tcW w:w="1470" w:type="dxa"/>
          </w:tcPr>
          <w:p w14:paraId="1B0796A1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32"/>
              </w:rPr>
              <w:t>团队名称</w:t>
            </w:r>
          </w:p>
        </w:tc>
        <w:tc>
          <w:tcPr>
            <w:tcW w:w="12417" w:type="dxa"/>
            <w:gridSpan w:val="6"/>
          </w:tcPr>
          <w:p w14:paraId="0D2A4D66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</w:tr>
      <w:tr w:rsidR="00D316A6" w14:paraId="3214EB34" w14:textId="77777777" w:rsidTr="004F2459">
        <w:tc>
          <w:tcPr>
            <w:tcW w:w="1470" w:type="dxa"/>
            <w:vMerge w:val="restart"/>
            <w:vAlign w:val="center"/>
          </w:tcPr>
          <w:p w14:paraId="1E14077B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32"/>
              </w:rPr>
              <w:t>团队成员</w:t>
            </w:r>
          </w:p>
        </w:tc>
        <w:tc>
          <w:tcPr>
            <w:tcW w:w="1735" w:type="dxa"/>
          </w:tcPr>
          <w:p w14:paraId="016FB10F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32"/>
              </w:rPr>
              <w:t>学号</w:t>
            </w:r>
          </w:p>
        </w:tc>
        <w:tc>
          <w:tcPr>
            <w:tcW w:w="1811" w:type="dxa"/>
          </w:tcPr>
          <w:p w14:paraId="34E848D8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32"/>
              </w:rPr>
              <w:t>姓名</w:t>
            </w:r>
          </w:p>
        </w:tc>
        <w:tc>
          <w:tcPr>
            <w:tcW w:w="1925" w:type="dxa"/>
          </w:tcPr>
          <w:p w14:paraId="4E3F4961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32"/>
              </w:rPr>
              <w:t>学院</w:t>
            </w:r>
          </w:p>
        </w:tc>
        <w:tc>
          <w:tcPr>
            <w:tcW w:w="2125" w:type="dxa"/>
          </w:tcPr>
          <w:p w14:paraId="6CEEFB72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32"/>
              </w:rPr>
              <w:t>联系电话</w:t>
            </w:r>
          </w:p>
        </w:tc>
        <w:tc>
          <w:tcPr>
            <w:tcW w:w="2410" w:type="dxa"/>
          </w:tcPr>
          <w:p w14:paraId="27312779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32"/>
              </w:rPr>
              <w:t>邮箱</w:t>
            </w:r>
          </w:p>
        </w:tc>
        <w:tc>
          <w:tcPr>
            <w:tcW w:w="2411" w:type="dxa"/>
          </w:tcPr>
          <w:p w14:paraId="23C40588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32"/>
              </w:rPr>
              <w:t>项目分工</w:t>
            </w:r>
          </w:p>
        </w:tc>
      </w:tr>
      <w:tr w:rsidR="00D316A6" w14:paraId="1A7BC335" w14:textId="77777777" w:rsidTr="004F2459">
        <w:tc>
          <w:tcPr>
            <w:tcW w:w="1470" w:type="dxa"/>
            <w:vMerge/>
          </w:tcPr>
          <w:p w14:paraId="678FF797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735" w:type="dxa"/>
          </w:tcPr>
          <w:p w14:paraId="191A438F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811" w:type="dxa"/>
          </w:tcPr>
          <w:p w14:paraId="1F9E876A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925" w:type="dxa"/>
          </w:tcPr>
          <w:p w14:paraId="1FBDA568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125" w:type="dxa"/>
          </w:tcPr>
          <w:p w14:paraId="497F4D97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410" w:type="dxa"/>
          </w:tcPr>
          <w:p w14:paraId="33D06649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411" w:type="dxa"/>
          </w:tcPr>
          <w:p w14:paraId="5CF0BC7C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</w:tr>
      <w:tr w:rsidR="00D316A6" w14:paraId="7003E2A2" w14:textId="77777777" w:rsidTr="004F2459">
        <w:tc>
          <w:tcPr>
            <w:tcW w:w="1470" w:type="dxa"/>
            <w:vMerge/>
          </w:tcPr>
          <w:p w14:paraId="18FC79C9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735" w:type="dxa"/>
          </w:tcPr>
          <w:p w14:paraId="28D8C9F8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811" w:type="dxa"/>
          </w:tcPr>
          <w:p w14:paraId="1FC9008B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925" w:type="dxa"/>
          </w:tcPr>
          <w:p w14:paraId="7D2698FA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125" w:type="dxa"/>
          </w:tcPr>
          <w:p w14:paraId="4CC7AFC5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410" w:type="dxa"/>
          </w:tcPr>
          <w:p w14:paraId="23AF09A3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411" w:type="dxa"/>
          </w:tcPr>
          <w:p w14:paraId="0D11695E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</w:tr>
      <w:tr w:rsidR="00D316A6" w14:paraId="50D66671" w14:textId="77777777" w:rsidTr="004F2459">
        <w:tc>
          <w:tcPr>
            <w:tcW w:w="1470" w:type="dxa"/>
            <w:vMerge/>
          </w:tcPr>
          <w:p w14:paraId="601A567D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735" w:type="dxa"/>
          </w:tcPr>
          <w:p w14:paraId="6D74DA24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811" w:type="dxa"/>
          </w:tcPr>
          <w:p w14:paraId="36E18406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925" w:type="dxa"/>
          </w:tcPr>
          <w:p w14:paraId="0492B838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125" w:type="dxa"/>
          </w:tcPr>
          <w:p w14:paraId="0BB1EE40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410" w:type="dxa"/>
          </w:tcPr>
          <w:p w14:paraId="440DBFAD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411" w:type="dxa"/>
          </w:tcPr>
          <w:p w14:paraId="5E7F330D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</w:tr>
      <w:tr w:rsidR="00D316A6" w14:paraId="13D9070B" w14:textId="77777777" w:rsidTr="004F2459">
        <w:tc>
          <w:tcPr>
            <w:tcW w:w="1470" w:type="dxa"/>
            <w:vMerge/>
          </w:tcPr>
          <w:p w14:paraId="4C24EC65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735" w:type="dxa"/>
          </w:tcPr>
          <w:p w14:paraId="3F8DB562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811" w:type="dxa"/>
          </w:tcPr>
          <w:p w14:paraId="3A745083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1925" w:type="dxa"/>
          </w:tcPr>
          <w:p w14:paraId="1B417840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125" w:type="dxa"/>
          </w:tcPr>
          <w:p w14:paraId="39AEEDBE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410" w:type="dxa"/>
          </w:tcPr>
          <w:p w14:paraId="06E3583C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  <w:tc>
          <w:tcPr>
            <w:tcW w:w="2411" w:type="dxa"/>
          </w:tcPr>
          <w:p w14:paraId="5ABCB0D7" w14:textId="77777777" w:rsidR="00D316A6" w:rsidRDefault="00D316A6" w:rsidP="004F2459">
            <w:pPr>
              <w:jc w:val="center"/>
              <w:rPr>
                <w:rFonts w:ascii="仿宋" w:eastAsia="仿宋" w:hAnsi="仿宋"/>
                <w:b/>
                <w:bCs/>
                <w:sz w:val="28"/>
                <w:szCs w:val="32"/>
              </w:rPr>
            </w:pPr>
          </w:p>
        </w:tc>
      </w:tr>
    </w:tbl>
    <w:p w14:paraId="07EFE9CC" w14:textId="77777777" w:rsidR="00D316A6" w:rsidRPr="008C24E5" w:rsidRDefault="00D316A6" w:rsidP="00D316A6">
      <w:pPr>
        <w:rPr>
          <w:rFonts w:ascii="仿宋" w:eastAsia="仿宋" w:hAnsi="仿宋" w:hint="eastAsia"/>
          <w:b/>
          <w:bCs/>
          <w:sz w:val="28"/>
          <w:szCs w:val="32"/>
        </w:rPr>
      </w:pPr>
    </w:p>
    <w:p w14:paraId="28F81486" w14:textId="77777777" w:rsidR="00034F29" w:rsidRDefault="00034F29">
      <w:bookmarkStart w:id="0" w:name="_GoBack"/>
      <w:bookmarkEnd w:id="0"/>
    </w:p>
    <w:sectPr w:rsidR="00034F29" w:rsidSect="0011343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F66526" w14:textId="77777777" w:rsidR="00D41D80" w:rsidRDefault="00D41D80" w:rsidP="00D316A6">
      <w:r>
        <w:separator/>
      </w:r>
    </w:p>
  </w:endnote>
  <w:endnote w:type="continuationSeparator" w:id="0">
    <w:p w14:paraId="7773DB2D" w14:textId="77777777" w:rsidR="00D41D80" w:rsidRDefault="00D41D80" w:rsidP="00D316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F837DE" w14:textId="77777777" w:rsidR="00D41D80" w:rsidRDefault="00D41D80" w:rsidP="00D316A6">
      <w:r>
        <w:separator/>
      </w:r>
    </w:p>
  </w:footnote>
  <w:footnote w:type="continuationSeparator" w:id="0">
    <w:p w14:paraId="0CD171AA" w14:textId="77777777" w:rsidR="00D41D80" w:rsidRDefault="00D41D80" w:rsidP="00D316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sTQxNbUwNzEyMDVU0lEKTi0uzszPAykwrAUAYFLkASwAAAA="/>
  </w:docVars>
  <w:rsids>
    <w:rsidRoot w:val="00371672"/>
    <w:rsid w:val="00034F29"/>
    <w:rsid w:val="00371672"/>
    <w:rsid w:val="00D316A6"/>
    <w:rsid w:val="00D41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305694D-C578-4996-AAB6-6DD208D7D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316A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16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316A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316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316A6"/>
    <w:rPr>
      <w:sz w:val="18"/>
      <w:szCs w:val="18"/>
    </w:rPr>
  </w:style>
  <w:style w:type="table" w:styleId="a7">
    <w:name w:val="Table Grid"/>
    <w:basedOn w:val="a1"/>
    <w:uiPriority w:val="39"/>
    <w:rsid w:val="00D316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3</Characters>
  <Application>Microsoft Office Word</Application>
  <DocSecurity>0</DocSecurity>
  <Lines>1</Lines>
  <Paragraphs>1</Paragraphs>
  <ScaleCrop>false</ScaleCrop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zheng</dc:creator>
  <cp:keywords/>
  <dc:description/>
  <cp:lastModifiedBy>zzheng</cp:lastModifiedBy>
  <cp:revision>2</cp:revision>
  <dcterms:created xsi:type="dcterms:W3CDTF">2022-11-08T02:50:00Z</dcterms:created>
  <dcterms:modified xsi:type="dcterms:W3CDTF">2022-11-08T02:51:00Z</dcterms:modified>
</cp:coreProperties>
</file>